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4EF" w:rsidRDefault="00D7475D">
      <w:pPr>
        <w:rPr>
          <w:b/>
        </w:rPr>
      </w:pPr>
      <w:r>
        <w:rPr>
          <w:b/>
        </w:rPr>
        <w:t xml:space="preserve">Независимая оценка качества условий оказания услуг образовательных организаций </w:t>
      </w:r>
    </w:p>
    <w:p w:rsidR="008724EF" w:rsidRDefault="00D7475D">
      <w:r>
        <w:t xml:space="preserve">ФОРМА ОЦЕНКИ ПРИ ПОСЕЩЕНИИ ОРГАНИЗАЦИИ  </w:t>
      </w:r>
      <w:r>
        <w:br/>
      </w:r>
      <w:r>
        <w:rPr>
          <w:b/>
        </w:rPr>
        <w:t>Организация</w:t>
      </w:r>
      <w:r>
        <w:t>:_____________________________________________________________</w:t>
      </w:r>
    </w:p>
    <w:p w:rsidR="008724EF" w:rsidRDefault="00D7475D">
      <w:r>
        <w:rPr>
          <w:b/>
        </w:rPr>
        <w:t>Дата посещения:</w:t>
      </w:r>
      <w:r>
        <w:t xml:space="preserve">_______________ </w:t>
      </w:r>
      <w:r>
        <w:rPr>
          <w:b/>
        </w:rPr>
        <w:t xml:space="preserve">Время начала посещения </w:t>
      </w:r>
      <w:r>
        <w:t>___________________</w:t>
      </w:r>
      <w:r>
        <w:br/>
      </w:r>
      <w:r>
        <w:rPr>
          <w:b/>
        </w:rPr>
        <w:t xml:space="preserve">Время окончания посещения: </w:t>
      </w:r>
      <w:r>
        <w:t>______________________</w:t>
      </w:r>
    </w:p>
    <w:p w:rsidR="008724EF" w:rsidRDefault="008724EF"/>
    <w:p w:rsidR="008724EF" w:rsidRDefault="00D7475D">
      <w:pPr>
        <w:numPr>
          <w:ilvl w:val="0"/>
          <w:numId w:val="1"/>
        </w:numPr>
        <w:rPr>
          <w:b/>
        </w:rPr>
      </w:pPr>
      <w:r>
        <w:rPr>
          <w:b/>
        </w:rPr>
        <w:t>Открытость и доступность информации об организации культуры.</w:t>
      </w:r>
    </w:p>
    <w:p w:rsidR="008724EF" w:rsidRDefault="008724EF"/>
    <w:tbl>
      <w:tblPr>
        <w:tblStyle w:val="a5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8724EF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№ п/п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 xml:space="preserve">Объект оценки </w:t>
            </w:r>
          </w:p>
        </w:tc>
        <w:tc>
          <w:tcPr>
            <w:tcW w:w="1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Наличие информации</w:t>
            </w:r>
          </w:p>
        </w:tc>
      </w:tr>
      <w:tr w:rsidR="008724EF">
        <w:trPr>
          <w:trHeight w:val="420"/>
        </w:trPr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.1</w:t>
            </w:r>
          </w:p>
        </w:tc>
        <w:tc>
          <w:tcPr>
            <w:tcW w:w="8130" w:type="dxa"/>
            <w:gridSpan w:val="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Соответствие информации о деятельности организации, размещенной на информационных стендах в помещении организации, перечню информации и требованиям к ней, установленным нормативными правовыми актами</w:t>
            </w:r>
          </w:p>
        </w:tc>
      </w:tr>
      <w:tr w:rsidR="008724EF"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1.1</w:t>
            </w:r>
          </w:p>
        </w:tc>
        <w:tc>
          <w:tcPr>
            <w:tcW w:w="65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1229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Внутри организации размещен стенд с общей информацией</w:t>
            </w: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11229" w:rsidRDefault="00611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8724EF" w:rsidRDefault="00D747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bookmarkStart w:id="0" w:name="_GoBack"/>
            <w:bookmarkEnd w:id="0"/>
            <w:r>
              <w:t xml:space="preserve"> </w:t>
            </w:r>
          </w:p>
        </w:tc>
        <w:tc>
          <w:tcPr>
            <w:tcW w:w="84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</w:tbl>
    <w:p w:rsidR="008724EF" w:rsidRDefault="00D7475D">
      <w:pPr>
        <w:jc w:val="both"/>
        <w:rPr>
          <w:b/>
          <w:i/>
        </w:rPr>
      </w:pPr>
      <w:bookmarkStart w:id="1" w:name="_gjdgxs" w:colFirst="0" w:colLast="0"/>
      <w:bookmarkEnd w:id="1"/>
      <w:r>
        <w:rPr>
          <w:i/>
          <w:color w:val="FF0000"/>
        </w:rPr>
        <w:t>В отношении информации о деятельности организации, размещенной на информационных стендах в помещении организации, федеральным и региональным законодательством никаких требований не установлено. Ввиду отсутствия показателей оценки, наличие самого стенда обеспечивает максимальную оценку по данному разделу.</w:t>
      </w:r>
    </w:p>
    <w:p w:rsidR="008724EF" w:rsidRDefault="008724EF">
      <w:pPr>
        <w:jc w:val="center"/>
        <w:rPr>
          <w:b/>
        </w:rPr>
      </w:pPr>
    </w:p>
    <w:p w:rsidR="008724EF" w:rsidRDefault="00D7475D">
      <w:pPr>
        <w:jc w:val="center"/>
      </w:pPr>
      <w:r>
        <w:rPr>
          <w:b/>
        </w:rPr>
        <w:t>2. Комфортность условий предоставления услуг</w:t>
      </w:r>
    </w:p>
    <w:p w:rsidR="008724EF" w:rsidRDefault="008724EF"/>
    <w:tbl>
      <w:tblPr>
        <w:tblStyle w:val="a6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8724EF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№ п/п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 xml:space="preserve">Объект оценки </w:t>
            </w:r>
          </w:p>
        </w:tc>
        <w:tc>
          <w:tcPr>
            <w:tcW w:w="1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аличие информации</w:t>
            </w:r>
          </w:p>
        </w:tc>
      </w:tr>
      <w:tr w:rsidR="008724EF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2.1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Обеспечение в организации комфортных условий для предоставления услуг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2.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 w:rsidP="00D7475D">
            <w:pPr>
              <w:widowControl w:val="0"/>
              <w:spacing w:line="240" w:lineRule="auto"/>
              <w:jc w:val="both"/>
            </w:pPr>
            <w:r>
              <w:t>Наличие зоны отдыха (ожидания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2.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и понятность навигации внутри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2.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Доступность питьевой воды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2.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и доступность санитарно-гигиенических помещений (чистота помещений, наличие мыла, воды, туалетной бумаги и пр.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2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Санитарное состояние помещений организаций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</w:tbl>
    <w:p w:rsidR="008724EF" w:rsidRDefault="008724EF">
      <w:pPr>
        <w:jc w:val="center"/>
        <w:rPr>
          <w:b/>
        </w:rPr>
      </w:pPr>
    </w:p>
    <w:p w:rsidR="008724EF" w:rsidRDefault="00D7475D">
      <w:pPr>
        <w:jc w:val="center"/>
      </w:pPr>
      <w:r>
        <w:rPr>
          <w:b/>
        </w:rPr>
        <w:lastRenderedPageBreak/>
        <w:t>3. Доступность услуг для инвалидов</w:t>
      </w:r>
    </w:p>
    <w:p w:rsidR="008724EF" w:rsidRDefault="008724EF">
      <w:pPr>
        <w:jc w:val="center"/>
      </w:pPr>
    </w:p>
    <w:tbl>
      <w:tblPr>
        <w:tblStyle w:val="a7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6510"/>
        <w:gridCol w:w="840"/>
        <w:gridCol w:w="780"/>
      </w:tblGrid>
      <w:tr w:rsidR="008724EF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№ п/п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 xml:space="preserve">Объект оценки </w:t>
            </w:r>
          </w:p>
        </w:tc>
        <w:tc>
          <w:tcPr>
            <w:tcW w:w="16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аличие информации</w:t>
            </w:r>
          </w:p>
        </w:tc>
      </w:tr>
      <w:tr w:rsidR="008724EF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3.1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Оборудование территории, прилегающей к организации, и ее помещений с учетом доступности для инвалидов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1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Оборудование входных групп пандусами или подъемными платформам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1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выделенных стоянок для автотранспортных средств инвалидов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1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адаптированных лифтов, поручней, расширенных дверных проемов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1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сменных кресел-колясок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1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специально оборудованных санитарно-гигиенических помещений в организ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rPr>
          <w:trHeight w:val="420"/>
        </w:trPr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3.2</w:t>
            </w:r>
          </w:p>
        </w:tc>
        <w:tc>
          <w:tcPr>
            <w:tcW w:w="813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Обеспечение в организации условий доступности, позволяющих инвалидам получать услуги наравне с другими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2.1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Дублирование для инвалидов по слуху и зрению звуковой и зрительной информации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2.2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Дублирование надписей, знаков и иной текстовой и графической информации знаками, выполненными рельефно-точечным шрифтом Брайля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2.3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 xml:space="preserve">Возможность предоставления инвалидам по слуху (слуху и зрению) услуг </w:t>
            </w:r>
            <w:proofErr w:type="spellStart"/>
            <w:r>
              <w:t>сурдопереводчика</w:t>
            </w:r>
            <w:proofErr w:type="spellEnd"/>
            <w:r>
              <w:t xml:space="preserve"> (</w:t>
            </w:r>
            <w:proofErr w:type="spellStart"/>
            <w:r>
              <w:t>тифлосурдопереводчика</w:t>
            </w:r>
            <w:proofErr w:type="spellEnd"/>
            <w:r>
              <w:t>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2.4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Помощь, оказываемая работниками организации, прошедшими необходимое обучение (инструктирование) (возможность сопровождения работниками организации)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  <w:tr w:rsidR="008724EF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3.2.5</w:t>
            </w:r>
          </w:p>
        </w:tc>
        <w:tc>
          <w:tcPr>
            <w:tcW w:w="6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24EF" w:rsidRDefault="00D7475D">
            <w:pPr>
              <w:widowControl w:val="0"/>
              <w:spacing w:line="240" w:lineRule="auto"/>
              <w:jc w:val="both"/>
            </w:pPr>
            <w:r>
              <w:t>Наличие возможности предоставления услуги в дистанционном режиме или на дому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Да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724EF" w:rsidRDefault="00D7475D">
            <w:pPr>
              <w:widowControl w:val="0"/>
              <w:spacing w:line="240" w:lineRule="auto"/>
              <w:jc w:val="center"/>
            </w:pPr>
            <w:r>
              <w:t>Нет</w:t>
            </w:r>
          </w:p>
        </w:tc>
      </w:tr>
    </w:tbl>
    <w:p w:rsidR="008724EF" w:rsidRDefault="008724EF"/>
    <w:sectPr w:rsidR="008724E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020EA8"/>
    <w:multiLevelType w:val="multilevel"/>
    <w:tmpl w:val="FA7E62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DS2MDIwMrIwNDdU0lEKTi0uzszPAykwrAUAbAmlxywAAAA="/>
  </w:docVars>
  <w:rsids>
    <w:rsidRoot w:val="008724EF"/>
    <w:rsid w:val="00611229"/>
    <w:rsid w:val="008724EF"/>
    <w:rsid w:val="00D74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F6DC5"/>
  <w15:docId w15:val="{EA59896A-21CF-43F2-A9AA-B159D5A52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7</Words>
  <Characters>2381</Characters>
  <Application>Microsoft Office Word</Application>
  <DocSecurity>0</DocSecurity>
  <Lines>19</Lines>
  <Paragraphs>5</Paragraphs>
  <ScaleCrop>false</ScaleCrop>
  <Company>НИУ ВШЭ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19-10-22T09:16:00Z</dcterms:created>
  <dcterms:modified xsi:type="dcterms:W3CDTF">2020-02-05T02:32:00Z</dcterms:modified>
</cp:coreProperties>
</file>